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27C8D" w14:textId="1226D18A" w:rsidR="009659BF" w:rsidRDefault="00D31105" w:rsidP="00D311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31105">
        <w:rPr>
          <w:rFonts w:ascii="Times New Roman" w:hAnsi="Times New Roman" w:cs="Times New Roman"/>
          <w:sz w:val="24"/>
          <w:szCs w:val="24"/>
          <w:lang w:val="en-US"/>
        </w:rPr>
        <w:t>Open your XAMPP Application.</w:t>
      </w:r>
    </w:p>
    <w:p w14:paraId="764163CF" w14:textId="26DBABA9" w:rsidR="00D31105" w:rsidRPr="00D31105" w:rsidRDefault="00D31105" w:rsidP="00D311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art Apache and MySQL.</w:t>
      </w:r>
    </w:p>
    <w:p w14:paraId="65D54E75" w14:textId="54552F03" w:rsidR="00D31105" w:rsidRDefault="00D31105">
      <w:pPr>
        <w:rPr>
          <w:rFonts w:ascii="Times New Roman" w:hAnsi="Times New Roman" w:cs="Times New Roman"/>
          <w:sz w:val="24"/>
          <w:szCs w:val="24"/>
        </w:rPr>
      </w:pPr>
      <w:r w:rsidRPr="00D3110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22B4BC" wp14:editId="1D0EDD4A">
            <wp:extent cx="5731510" cy="376999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95DE7" w14:textId="0BE6B359" w:rsidR="00D31105" w:rsidRPr="00D31105" w:rsidRDefault="00D31105" w:rsidP="00D3110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lect New Tab.</w:t>
      </w:r>
    </w:p>
    <w:p w14:paraId="18D9B87B" w14:textId="0B1A1B05" w:rsidR="00D31105" w:rsidRPr="00D31105" w:rsidRDefault="00D31105">
      <w:pPr>
        <w:rPr>
          <w:rFonts w:ascii="Times New Roman" w:hAnsi="Times New Roman" w:cs="Times New Roman"/>
          <w:sz w:val="24"/>
          <w:szCs w:val="24"/>
        </w:rPr>
      </w:pPr>
      <w:r w:rsidRPr="00D3110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D555D9" wp14:editId="592D0441">
            <wp:extent cx="5726430" cy="296037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296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B4AD7" w14:textId="2C7B2364" w:rsidR="00D31105" w:rsidRDefault="00D31105">
      <w:pPr>
        <w:rPr>
          <w:rFonts w:ascii="Times New Roman" w:hAnsi="Times New Roman" w:cs="Times New Roman"/>
          <w:sz w:val="24"/>
          <w:szCs w:val="24"/>
        </w:rPr>
      </w:pPr>
    </w:p>
    <w:p w14:paraId="0B0986CD" w14:textId="0785274A" w:rsidR="00D31105" w:rsidRDefault="00D31105">
      <w:pPr>
        <w:rPr>
          <w:rFonts w:ascii="Times New Roman" w:hAnsi="Times New Roman" w:cs="Times New Roman"/>
          <w:sz w:val="24"/>
          <w:szCs w:val="24"/>
        </w:rPr>
      </w:pPr>
    </w:p>
    <w:p w14:paraId="1A40F9EF" w14:textId="49C0F434" w:rsidR="00D31105" w:rsidRDefault="00D31105">
      <w:pPr>
        <w:rPr>
          <w:rFonts w:ascii="Times New Roman" w:hAnsi="Times New Roman" w:cs="Times New Roman"/>
          <w:sz w:val="24"/>
          <w:szCs w:val="24"/>
        </w:rPr>
      </w:pPr>
    </w:p>
    <w:p w14:paraId="0A655971" w14:textId="6D2502C3" w:rsidR="00D31105" w:rsidRDefault="00D31105">
      <w:pPr>
        <w:rPr>
          <w:rFonts w:ascii="Times New Roman" w:hAnsi="Times New Roman" w:cs="Times New Roman"/>
          <w:sz w:val="24"/>
          <w:szCs w:val="24"/>
        </w:rPr>
      </w:pPr>
    </w:p>
    <w:p w14:paraId="3FE7F451" w14:textId="40949C78" w:rsidR="00D31105" w:rsidRDefault="00D31105">
      <w:pPr>
        <w:rPr>
          <w:rFonts w:ascii="Times New Roman" w:hAnsi="Times New Roman" w:cs="Times New Roman"/>
          <w:sz w:val="24"/>
          <w:szCs w:val="24"/>
        </w:rPr>
      </w:pPr>
    </w:p>
    <w:p w14:paraId="204387A7" w14:textId="75B0E668" w:rsidR="00D31105" w:rsidRPr="00D31105" w:rsidRDefault="00D31105" w:rsidP="00D3110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Write you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name as final.</w:t>
      </w:r>
    </w:p>
    <w:p w14:paraId="766D204B" w14:textId="200F6F00" w:rsidR="00D31105" w:rsidRPr="00D31105" w:rsidRDefault="00D31105">
      <w:pPr>
        <w:rPr>
          <w:rFonts w:ascii="Times New Roman" w:hAnsi="Times New Roman" w:cs="Times New Roman"/>
          <w:sz w:val="24"/>
          <w:szCs w:val="24"/>
        </w:rPr>
      </w:pPr>
      <w:r w:rsidRPr="00D3110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D455E7" wp14:editId="34358B88">
            <wp:extent cx="5725795" cy="2961005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296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214A4" w14:textId="1E842ACE" w:rsidR="00D31105" w:rsidRDefault="00D31105">
      <w:pPr>
        <w:rPr>
          <w:rFonts w:ascii="Times New Roman" w:hAnsi="Times New Roman" w:cs="Times New Roman"/>
          <w:sz w:val="24"/>
          <w:szCs w:val="24"/>
        </w:rPr>
      </w:pPr>
    </w:p>
    <w:p w14:paraId="4F6AE099" w14:textId="2C9CF767" w:rsidR="00D31105" w:rsidRPr="00D31105" w:rsidRDefault="00D31105" w:rsidP="00D3110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hoos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inal.sq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import the file.</w:t>
      </w:r>
    </w:p>
    <w:p w14:paraId="5355E1FF" w14:textId="392D4B74" w:rsidR="00D31105" w:rsidRPr="00D31105" w:rsidRDefault="00D31105">
      <w:pPr>
        <w:rPr>
          <w:rFonts w:ascii="Times New Roman" w:hAnsi="Times New Roman" w:cs="Times New Roman"/>
          <w:sz w:val="24"/>
          <w:szCs w:val="24"/>
        </w:rPr>
      </w:pPr>
      <w:r w:rsidRPr="00D3110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14C4240" wp14:editId="0C0E7EE9">
            <wp:extent cx="5725795" cy="296100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296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464A7" w14:textId="38862765" w:rsidR="00D31105" w:rsidRPr="00D31105" w:rsidRDefault="00D31105">
      <w:pPr>
        <w:rPr>
          <w:rFonts w:ascii="Times New Roman" w:hAnsi="Times New Roman" w:cs="Times New Roman"/>
          <w:sz w:val="24"/>
          <w:szCs w:val="24"/>
        </w:rPr>
      </w:pPr>
    </w:p>
    <w:p w14:paraId="0DA22789" w14:textId="15EFF52E" w:rsidR="00D31105" w:rsidRDefault="00D31105">
      <w:pPr>
        <w:rPr>
          <w:rFonts w:ascii="Times New Roman" w:hAnsi="Times New Roman" w:cs="Times New Roman"/>
          <w:sz w:val="24"/>
          <w:szCs w:val="24"/>
        </w:rPr>
      </w:pPr>
      <w:r w:rsidRPr="00D3110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0F18AE5" wp14:editId="74FB7EA2">
            <wp:extent cx="5725795" cy="2961005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795" cy="296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DB343" w14:textId="09F2EB1C" w:rsidR="00D31105" w:rsidRDefault="00D31105">
      <w:pPr>
        <w:rPr>
          <w:rFonts w:ascii="Times New Roman" w:hAnsi="Times New Roman" w:cs="Times New Roman"/>
          <w:sz w:val="24"/>
          <w:szCs w:val="24"/>
        </w:rPr>
      </w:pPr>
    </w:p>
    <w:p w14:paraId="47323583" w14:textId="6482456A" w:rsidR="00D31105" w:rsidRDefault="00802562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You can see the followi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structure.</w:t>
      </w:r>
    </w:p>
    <w:p w14:paraId="74ADD8F5" w14:textId="073E4BE5" w:rsidR="00802562" w:rsidRPr="00802562" w:rsidRDefault="00802562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BF24B9B" wp14:editId="4F109BBC">
            <wp:extent cx="5731510" cy="173926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2562" w:rsidRPr="008025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C63A3"/>
    <w:multiLevelType w:val="hybridMultilevel"/>
    <w:tmpl w:val="3C4A2CA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A77793"/>
    <w:multiLevelType w:val="hybridMultilevel"/>
    <w:tmpl w:val="6FF2F6A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6686969">
    <w:abstractNumId w:val="0"/>
  </w:num>
  <w:num w:numId="2" w16cid:durableId="20149916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MjSwNLO0NDCwNDBX0lEKTi0uzszPAykwrAUAvI+ZYiwAAAA="/>
  </w:docVars>
  <w:rsids>
    <w:rsidRoot w:val="00D31105"/>
    <w:rsid w:val="00802562"/>
    <w:rsid w:val="009659BF"/>
    <w:rsid w:val="00D31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597E6"/>
  <w15:chartTrackingRefBased/>
  <w15:docId w15:val="{25009DD4-4B79-4BDB-8839-361F8A95B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1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CC48B-D710-4BEB-A3C9-514E7BA37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3520</dc:creator>
  <cp:keywords/>
  <dc:description/>
  <cp:lastModifiedBy>Dell3520</cp:lastModifiedBy>
  <cp:revision>1</cp:revision>
  <dcterms:created xsi:type="dcterms:W3CDTF">2023-02-03T18:04:00Z</dcterms:created>
  <dcterms:modified xsi:type="dcterms:W3CDTF">2023-02-03T18:16:00Z</dcterms:modified>
</cp:coreProperties>
</file>